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0430E" w:rsidR="00E0430E" w:rsidP="00E0430E" w:rsidRDefault="00E0430E" w14:paraId="498D8349" w14:textId="3F04F370">
      <w:pPr>
        <w:jc w:val="center"/>
        <w:rPr>
          <w:b/>
          <w:bCs/>
          <w:color w:val="000000"/>
          <w:sz w:val="23"/>
          <w:szCs w:val="23"/>
          <w:u w:val="single"/>
        </w:rPr>
      </w:pPr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  <w:r>
        <w:rPr>
          <w:b/>
          <w:bCs/>
          <w:color w:val="000000"/>
          <w:sz w:val="23"/>
          <w:szCs w:val="23"/>
          <w:u w:val="single"/>
        </w:rPr>
        <w:t xml:space="preserve"> – Evaluation Visit Template</w:t>
      </w:r>
    </w:p>
    <w:p w:rsidRPr="00B33806" w:rsidR="00E0430E" w:rsidP="18669F8F" w:rsidRDefault="00E0430E" w14:paraId="54F25658" w14:textId="743E0894" w14:noSpellErr="1">
      <w:pPr>
        <w:rPr>
          <w:color w:val="000000"/>
          <w:sz w:val="18"/>
          <w:szCs w:val="18"/>
        </w:rPr>
      </w:pPr>
      <w:r w:rsidRPr="18669F8F" w:rsidR="00E0430E">
        <w:rPr>
          <w:color w:val="000000" w:themeColor="text1" w:themeTint="FF" w:themeShade="FF"/>
          <w:sz w:val="18"/>
          <w:szCs w:val="18"/>
        </w:rPr>
        <w:t xml:space="preserve">Please provide the Institute with details of the school’s current at-risk student population and the programs in place to support them. </w:t>
      </w:r>
      <w:r w:rsidRPr="18669F8F" w:rsidR="00E0430E">
        <w:rPr>
          <w:color w:val="000000" w:themeColor="text1" w:themeTint="FF" w:themeShade="FF"/>
          <w:sz w:val="18"/>
          <w:szCs w:val="18"/>
        </w:rPr>
        <w:t xml:space="preserve">Please note, this form is specifically for schools receiving an evaluation visit. If your school is having a renewal visit, please visit the Institute’s </w:t>
      </w:r>
      <w:hyperlink r:id="R8c5b9049718f40f4">
        <w:r w:rsidRPr="18669F8F" w:rsidR="00E0430E">
          <w:rPr>
            <w:rStyle w:val="Hyperlink"/>
            <w:sz w:val="18"/>
            <w:szCs w:val="18"/>
          </w:rPr>
          <w:t>Renewal Page</w:t>
        </w:r>
      </w:hyperlink>
      <w:r w:rsidRPr="18669F8F" w:rsidR="00E0430E">
        <w:rPr>
          <w:color w:val="000000" w:themeColor="text1" w:themeTint="FF" w:themeShade="FF"/>
          <w:sz w:val="18"/>
          <w:szCs w:val="18"/>
        </w:rPr>
        <w:t xml:space="preserve"> for the specific renewal version of this document.</w:t>
      </w:r>
    </w:p>
    <w:p w:rsidR="00EE25C8" w:rsidP="00EE25C8" w:rsidRDefault="00EE25C8" w14:paraId="5DAB6C7B" w14:textId="77777777">
      <w:pPr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891"/>
        <w:gridCol w:w="1699"/>
        <w:gridCol w:w="4315"/>
      </w:tblGrid>
      <w:tr w:rsidR="00E0430E" w:rsidTr="00631A46" w14:paraId="65DBA89C" w14:textId="65E5F185">
        <w:tc>
          <w:tcPr>
            <w:tcW w:w="1885" w:type="dxa"/>
          </w:tcPr>
          <w:p w:rsidR="00E0430E" w:rsidP="00EE25C8" w:rsidRDefault="00E0430E" w14:paraId="18D9B1BF" w14:textId="3F7B2636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chool name:</w:t>
            </w:r>
          </w:p>
        </w:tc>
        <w:tc>
          <w:tcPr>
            <w:tcW w:w="8905" w:type="dxa"/>
            <w:gridSpan w:val="3"/>
          </w:tcPr>
          <w:p w:rsidR="00E0430E" w:rsidP="00EE25C8" w:rsidRDefault="00E0430E" w14:paraId="416F75D3" w14:textId="77777777">
            <w:pPr>
              <w:rPr>
                <w:b/>
                <w:bCs/>
                <w:color w:val="000000"/>
              </w:rPr>
            </w:pPr>
          </w:p>
        </w:tc>
      </w:tr>
      <w:tr w:rsidR="00E0430E" w:rsidTr="00E0430E" w14:paraId="62D7B6AA" w14:textId="6C07F8D1">
        <w:tc>
          <w:tcPr>
            <w:tcW w:w="1885" w:type="dxa"/>
          </w:tcPr>
          <w:p w:rsidR="00E0430E" w:rsidP="00EE25C8" w:rsidRDefault="00E0430E" w14:paraId="4A96B9FD" w14:textId="3423D32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ate completed:</w:t>
            </w:r>
          </w:p>
        </w:tc>
        <w:tc>
          <w:tcPr>
            <w:tcW w:w="2891" w:type="dxa"/>
          </w:tcPr>
          <w:p w:rsidR="00E0430E" w:rsidP="00EE25C8" w:rsidRDefault="00E0430E" w14:paraId="1369F48E" w14:textId="77777777">
            <w:pPr>
              <w:rPr>
                <w:b/>
                <w:bCs/>
                <w:color w:val="000000"/>
              </w:rPr>
            </w:pPr>
          </w:p>
        </w:tc>
        <w:tc>
          <w:tcPr>
            <w:tcW w:w="1699" w:type="dxa"/>
          </w:tcPr>
          <w:p w:rsidR="00E0430E" w:rsidP="00EE25C8" w:rsidRDefault="00E0430E" w14:paraId="22CCF0F2" w14:textId="1ADC54DB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mpleted by:</w:t>
            </w:r>
          </w:p>
        </w:tc>
        <w:tc>
          <w:tcPr>
            <w:tcW w:w="4315" w:type="dxa"/>
          </w:tcPr>
          <w:p w:rsidR="00E0430E" w:rsidP="00EE25C8" w:rsidRDefault="00E0430E" w14:paraId="08E1499D" w14:textId="77777777">
            <w:pPr>
              <w:rPr>
                <w:b/>
                <w:bCs/>
                <w:color w:val="000000"/>
              </w:rPr>
            </w:pPr>
          </w:p>
        </w:tc>
      </w:tr>
    </w:tbl>
    <w:p w:rsidR="00E901B3" w:rsidP="00EE25C8" w:rsidRDefault="00E901B3" w14:paraId="02EB378F" w14:textId="77777777">
      <w:pPr>
        <w:rPr>
          <w:b/>
          <w:bCs/>
          <w:color w:val="000000"/>
          <w:sz w:val="23"/>
          <w:szCs w:val="23"/>
        </w:rPr>
      </w:pPr>
    </w:p>
    <w:p w:rsidRPr="00E0430E" w:rsidR="00E0430E" w:rsidP="18669F8F" w:rsidRDefault="00E0430E" w14:paraId="41862460" w14:textId="69001B39" w14:noSpellErr="1">
      <w:pPr>
        <w:rPr>
          <w:color w:val="000000"/>
          <w:sz w:val="18"/>
          <w:szCs w:val="18"/>
        </w:rPr>
      </w:pPr>
      <w:r w:rsidRPr="18669F8F" w:rsidR="00E0430E">
        <w:rPr>
          <w:color w:val="000000" w:themeColor="text1" w:themeTint="FF" w:themeShade="FF"/>
          <w:sz w:val="18"/>
          <w:szCs w:val="18"/>
        </w:rPr>
        <w:t xml:space="preserve">In this chart, please provide information </w:t>
      </w:r>
      <w:r w:rsidRPr="18669F8F" w:rsidR="00E0430E">
        <w:rPr>
          <w:color w:val="000000" w:themeColor="text1" w:themeTint="FF" w:themeShade="FF"/>
          <w:sz w:val="18"/>
          <w:szCs w:val="18"/>
        </w:rPr>
        <w:t>regarding</w:t>
      </w:r>
      <w:r w:rsidRPr="18669F8F" w:rsidR="00E0430E">
        <w:rPr>
          <w:color w:val="000000" w:themeColor="text1" w:themeTint="FF" w:themeShade="FF"/>
          <w:sz w:val="18"/>
          <w:szCs w:val="18"/>
        </w:rPr>
        <w:t xml:space="preserve"> the school’s population in each category below. Please include both the </w:t>
      </w:r>
      <w:r w:rsidRPr="18669F8F" w:rsidR="00E0430E">
        <w:rPr>
          <w:b w:val="1"/>
          <w:bCs w:val="1"/>
          <w:color w:val="000000" w:themeColor="text1" w:themeTint="FF" w:themeShade="FF"/>
          <w:sz w:val="18"/>
          <w:szCs w:val="18"/>
        </w:rPr>
        <w:t>total number of students</w:t>
      </w:r>
      <w:r w:rsidRPr="18669F8F" w:rsidR="00E0430E">
        <w:rPr>
          <w:color w:val="000000" w:themeColor="text1" w:themeTint="FF" w:themeShade="FF"/>
          <w:sz w:val="18"/>
          <w:szCs w:val="18"/>
        </w:rPr>
        <w:t xml:space="preserve"> as well as the </w:t>
      </w:r>
      <w:r w:rsidRPr="18669F8F" w:rsidR="00E0430E">
        <w:rPr>
          <w:b w:val="1"/>
          <w:bCs w:val="1"/>
          <w:color w:val="000000" w:themeColor="text1" w:themeTint="FF" w:themeShade="FF"/>
          <w:sz w:val="18"/>
          <w:szCs w:val="18"/>
        </w:rPr>
        <w:t>percentage breakdown</w:t>
      </w:r>
      <w:r w:rsidRPr="18669F8F" w:rsidR="00E0430E">
        <w:rPr>
          <w:color w:val="000000" w:themeColor="text1" w:themeTint="FF" w:themeShade="FF"/>
          <w:sz w:val="18"/>
          <w:szCs w:val="18"/>
        </w:rPr>
        <w:t xml:space="preserve"> of the student population. With programs serving any combination of elementary, middle school, or high school programming, please provide the information by program level in the </w:t>
      </w:r>
      <w:r w:rsidRPr="18669F8F" w:rsidR="00E0430E">
        <w:rPr>
          <w:color w:val="000000" w:themeColor="text1" w:themeTint="FF" w:themeShade="FF"/>
          <w:sz w:val="18"/>
          <w:szCs w:val="18"/>
        </w:rPr>
        <w:t>appropriate column</w:t>
      </w:r>
      <w:r w:rsidRPr="18669F8F" w:rsidR="00E0430E">
        <w:rPr>
          <w:color w:val="000000" w:themeColor="text1" w:themeTint="FF" w:themeShade="FF"/>
          <w:sz w:val="18"/>
          <w:szCs w:val="18"/>
        </w:rPr>
        <w:t>. Include the grade span for each in the top row.</w:t>
      </w:r>
    </w:p>
    <w:p w:rsidRPr="009A662C" w:rsidR="00844276" w:rsidP="00EE25C8" w:rsidRDefault="00844276" w14:paraId="6A05A809" w14:textId="77777777">
      <w:pPr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9885" w:type="dxa"/>
        <w:jc w:val="center"/>
        <w:tblLook w:val="04A0" w:firstRow="1" w:lastRow="0" w:firstColumn="1" w:lastColumn="0" w:noHBand="0" w:noVBand="1"/>
      </w:tblPr>
      <w:tblGrid>
        <w:gridCol w:w="4545"/>
        <w:gridCol w:w="1780"/>
        <w:gridCol w:w="1780"/>
        <w:gridCol w:w="1780"/>
      </w:tblGrid>
      <w:tr w:rsidRPr="009A662C" w:rsidR="00E0430E" w:rsidTr="18669F8F" w14:paraId="72EE691F" w14:textId="77777777">
        <w:trPr/>
        <w:tc>
          <w:tcPr>
            <w:tcW w:w="4545" w:type="dxa"/>
            <w:tcMar/>
          </w:tcPr>
          <w:p w:rsidRPr="009A662C" w:rsidR="00E0430E" w:rsidP="00E0430E" w:rsidRDefault="00E0430E" w14:paraId="1DEAAE45" w14:textId="7777777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At-Risk Student Groups</w:t>
            </w:r>
          </w:p>
        </w:tc>
        <w:tc>
          <w:tcPr>
            <w:tcW w:w="1780" w:type="dxa"/>
            <w:tcMar/>
          </w:tcPr>
          <w:p w:rsidRPr="009A662C" w:rsidR="00E0430E" w:rsidP="18669F8F" w:rsidRDefault="00E0430E" w14:paraId="1E5D6BB0" w14:textId="399C8550" w14:noSpellErr="1">
            <w:pPr>
              <w:jc w:val="center"/>
              <w:rPr>
                <w:b w:val="1"/>
                <w:bCs w:val="1"/>
                <w:color w:val="000000"/>
                <w:sz w:val="20"/>
                <w:szCs w:val="20"/>
              </w:rPr>
            </w:pP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Elementary (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  <w:highlight w:val="yellow"/>
              </w:rPr>
              <w:t>GRADES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)</w:t>
            </w:r>
          </w:p>
        </w:tc>
        <w:tc>
          <w:tcPr>
            <w:tcW w:w="1780" w:type="dxa"/>
            <w:tcMar/>
          </w:tcPr>
          <w:p w:rsidRPr="009A662C" w:rsidR="00E0430E" w:rsidP="18669F8F" w:rsidRDefault="00E0430E" w14:paraId="2408436C" w14:textId="2F2B291C" w14:noSpellErr="1">
            <w:pPr>
              <w:jc w:val="center"/>
              <w:rPr>
                <w:b w:val="1"/>
                <w:bCs w:val="1"/>
                <w:color w:val="000000"/>
                <w:sz w:val="20"/>
                <w:szCs w:val="20"/>
              </w:rPr>
            </w:pP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Middle (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  <w:highlight w:val="yellow"/>
              </w:rPr>
              <w:t>GRADES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)</w:t>
            </w:r>
          </w:p>
        </w:tc>
        <w:tc>
          <w:tcPr>
            <w:tcW w:w="1780" w:type="dxa"/>
            <w:tcMar/>
          </w:tcPr>
          <w:p w:rsidRPr="009A662C" w:rsidR="00E0430E" w:rsidP="18669F8F" w:rsidRDefault="00E0430E" w14:paraId="19CED6C7" w14:textId="293899F8" w14:noSpellErr="1">
            <w:pPr>
              <w:jc w:val="center"/>
              <w:rPr>
                <w:b w:val="1"/>
                <w:bCs w:val="1"/>
                <w:color w:val="000000"/>
                <w:sz w:val="20"/>
                <w:szCs w:val="20"/>
              </w:rPr>
            </w:pP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High (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  <w:highlight w:val="yellow"/>
              </w:rPr>
              <w:t>GRADES</w:t>
            </w:r>
            <w:r w:rsidRPr="18669F8F" w:rsidR="00E0430E">
              <w:rPr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)</w:t>
            </w:r>
          </w:p>
        </w:tc>
      </w:tr>
      <w:tr w:rsidRPr="009A662C" w:rsidR="00E0430E" w:rsidTr="18669F8F" w14:paraId="4C2C723D" w14:textId="77777777">
        <w:trPr/>
        <w:tc>
          <w:tcPr>
            <w:tcW w:w="4545" w:type="dxa"/>
            <w:tcMar/>
          </w:tcPr>
          <w:p w:rsidRPr="009A662C" w:rsidR="00E0430E" w:rsidP="00EE25C8" w:rsidRDefault="00E0430E" w14:paraId="075FE8C5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bookmarkStart w:name="_Hlk130365843" w:id="0"/>
            <w:r w:rsidRPr="009A662C">
              <w:rPr>
                <w:b/>
                <w:bCs/>
                <w:color w:val="000000"/>
                <w:sz w:val="20"/>
                <w:szCs w:val="20"/>
              </w:rPr>
              <w:t>Targeted Academic Interventions</w:t>
            </w:r>
          </w:p>
          <w:p w:rsidRPr="009A662C" w:rsidR="00E0430E" w:rsidP="00A40F8C" w:rsidRDefault="00E0430E" w14:paraId="7DF37FB5" w14:textId="0E4639F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</w:t>
            </w:r>
            <w:r>
              <w:rPr>
                <w:bCs/>
                <w:i/>
                <w:color w:val="000000"/>
                <w:sz w:val="20"/>
                <w:szCs w:val="20"/>
              </w:rPr>
              <w:t>currently 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targeted academic interventions that do not have an IEP or qualify for ELL services (e.g., students struggling academically)?  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6BF101BA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1F200D0D" w14:textId="00F902E7">
            <w:pPr>
              <w:rPr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5A39BBE3" w14:textId="6C0F398F">
            <w:pPr>
              <w:rPr>
                <w:bCs/>
                <w:i/>
                <w:color w:val="000000"/>
                <w:sz w:val="20"/>
                <w:szCs w:val="20"/>
              </w:rPr>
            </w:pPr>
          </w:p>
        </w:tc>
      </w:tr>
      <w:bookmarkEnd w:id="0"/>
      <w:tr w:rsidRPr="009A662C" w:rsidR="00E0430E" w:rsidTr="18669F8F" w14:paraId="23BB87D6" w14:textId="77777777">
        <w:trPr/>
        <w:tc>
          <w:tcPr>
            <w:tcW w:w="4545" w:type="dxa"/>
            <w:tcMar/>
          </w:tcPr>
          <w:p w:rsidRPr="009A662C" w:rsidR="00E0430E" w:rsidP="00EE25C8" w:rsidRDefault="00E0430E" w14:paraId="385303B5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Students with Disabilities</w:t>
            </w:r>
          </w:p>
          <w:p w:rsidRPr="009A662C" w:rsidR="00E0430E" w:rsidP="00A73189" w:rsidRDefault="00E0430E" w14:paraId="1B1927A2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have IEPs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735FBFE4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9F8EBBF" w14:textId="17DC240D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41C8F396" w14:textId="2BA166F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02CA2193" w14:textId="77777777">
        <w:trPr/>
        <w:tc>
          <w:tcPr>
            <w:tcW w:w="4545" w:type="dxa"/>
            <w:tcMar/>
          </w:tcPr>
          <w:p w:rsidRPr="009A662C" w:rsidR="00E0430E" w:rsidP="2D537767" w:rsidRDefault="00E0430E" w14:paraId="2895E9C4" w14:textId="2474999F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less than 20% of the school day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4069D5C2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74BD84AE" w14:textId="3B517E5F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0D0B940D" w14:textId="0D78F78D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51DFAF80" w14:textId="77777777">
        <w:trPr/>
        <w:tc>
          <w:tcPr>
            <w:tcW w:w="4545" w:type="dxa"/>
            <w:tcMar/>
          </w:tcPr>
          <w:p w:rsidRPr="009A662C" w:rsidR="00E0430E" w:rsidP="2D537767" w:rsidRDefault="00E0430E" w14:paraId="73AD8182" w14:textId="089C3238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21% - 59% of the school day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51929B29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54DFB990" w14:textId="373A45C0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0E27B00A" w14:textId="25980AB6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263B3902" w14:textId="77777777">
        <w:trPr/>
        <w:tc>
          <w:tcPr>
            <w:tcW w:w="4545" w:type="dxa"/>
            <w:tcMar/>
          </w:tcPr>
          <w:p w:rsidRPr="009A662C" w:rsidR="00E0430E" w:rsidP="2D537767" w:rsidRDefault="00E0430E" w14:paraId="3C28FF35" w14:textId="20488E2C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greater than 60% of the school day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2F5F61B4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BB2637B" w14:textId="00574785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0061E4C" w14:textId="25DEB42A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23518864" w14:textId="77777777">
        <w:trPr/>
        <w:tc>
          <w:tcPr>
            <w:tcW w:w="4545" w:type="dxa"/>
            <w:tcMar/>
          </w:tcPr>
          <w:p w:rsidRPr="009A662C" w:rsidR="00E0430E" w:rsidP="2D537767" w:rsidRDefault="00E0430E" w14:paraId="7E70EACA" w14:textId="77777777">
            <w:p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 xml:space="preserve">How many total students have an IEP with </w:t>
            </w:r>
            <w:r w:rsidRPr="009A662C">
              <w:rPr>
                <w:i/>
                <w:iCs/>
                <w:color w:val="000000" w:themeColor="text1"/>
                <w:sz w:val="20"/>
                <w:szCs w:val="20"/>
                <w:u w:val="single"/>
              </w:rPr>
              <w:t>mandated academic services</w:t>
            </w:r>
            <w:r w:rsidRPr="009A662C">
              <w:rPr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1780" w:type="dxa"/>
            <w:tcMar/>
          </w:tcPr>
          <w:p w:rsidRPr="00F649CD" w:rsidR="00E0430E" w:rsidP="2D537767" w:rsidRDefault="00E0430E" w14:paraId="5CD2ADD4" w14:textId="77777777">
            <w:pPr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F649CD" w:rsidR="00E0430E" w:rsidP="2D537767" w:rsidRDefault="00E0430E" w14:paraId="3CCD0164" w14:textId="79340C8E">
            <w:pPr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F649CD" w:rsidR="00E0430E" w:rsidP="2D537767" w:rsidRDefault="00E0430E" w14:paraId="2C60260B" w14:textId="359F56AD">
            <w:pPr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Pr="009A662C" w:rsidR="00E0430E" w:rsidTr="18669F8F" w14:paraId="0C48FA0F" w14:textId="77777777">
        <w:trPr/>
        <w:tc>
          <w:tcPr>
            <w:tcW w:w="4545" w:type="dxa"/>
            <w:tcMar/>
          </w:tcPr>
          <w:p w:rsidRPr="009A662C" w:rsidR="00E0430E" w:rsidP="00EE25C8" w:rsidRDefault="00E0430E" w14:paraId="3722F1C4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 xml:space="preserve">English language learners </w:t>
            </w:r>
          </w:p>
          <w:p w:rsidRPr="009A662C" w:rsidR="00E0430E" w:rsidP="00912450" w:rsidRDefault="00E0430E" w14:paraId="2749CD9B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are ELLs (including students ever identified as ELLs)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18B795B3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A78F7DF" w14:textId="19637CCD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0DFAE634" w14:textId="1FBB2B4D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Pr="009A662C" w:rsidR="00E0430E" w:rsidTr="18669F8F" w14:paraId="784D8812" w14:textId="77777777">
        <w:trPr/>
        <w:tc>
          <w:tcPr>
            <w:tcW w:w="4545" w:type="dxa"/>
            <w:tcMar/>
          </w:tcPr>
          <w:p w:rsidRPr="009A662C" w:rsidR="00E0430E" w:rsidP="000146D2" w:rsidRDefault="00E0430E" w14:paraId="728E57E3" w14:textId="77777777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 ELLs are entering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71EF5842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0AF2EE27" w14:textId="55F6A39B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44EAFD9C" w14:textId="3DCA0A1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20AED01C" w14:textId="77777777">
        <w:trPr/>
        <w:tc>
          <w:tcPr>
            <w:tcW w:w="4545" w:type="dxa"/>
            <w:tcMar/>
          </w:tcPr>
          <w:p w:rsidRPr="009A662C" w:rsidR="00E0430E" w:rsidP="000146D2" w:rsidRDefault="00E0430E" w14:paraId="112534F0" w14:textId="77777777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 ELLs are emerging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26ADFEA7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378676A3" w14:textId="0619CBD9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4B94D5A5" w14:textId="24A70C10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3A8A42EC" w14:textId="77777777">
        <w:trPr/>
        <w:tc>
          <w:tcPr>
            <w:tcW w:w="4545" w:type="dxa"/>
            <w:tcMar/>
          </w:tcPr>
          <w:p w:rsidRPr="009A662C" w:rsidR="00E0430E" w:rsidP="000146D2" w:rsidRDefault="00E0430E" w14:paraId="35809F4B" w14:textId="77777777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 ELLs are transitioning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69E6962F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827B801" w14:textId="7C0F16B2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3DEEC669" w14:textId="3C82273A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084CE426" w14:textId="77777777">
        <w:trPr/>
        <w:tc>
          <w:tcPr>
            <w:tcW w:w="4545" w:type="dxa"/>
            <w:tcMar/>
          </w:tcPr>
          <w:p w:rsidRPr="009A662C" w:rsidR="00E0430E" w:rsidP="000146D2" w:rsidRDefault="00E0430E" w14:paraId="4351E274" w14:textId="77777777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 ELLs are expanding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35D1513A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43D9FAC1" w14:textId="4E1C7C1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3656B9AB" w14:textId="56CAF9B2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10CDB232" w14:textId="77777777">
        <w:trPr/>
        <w:tc>
          <w:tcPr>
            <w:tcW w:w="4545" w:type="dxa"/>
            <w:tcMar/>
          </w:tcPr>
          <w:p w:rsidRPr="009A662C" w:rsidR="00E0430E" w:rsidP="000146D2" w:rsidRDefault="00E0430E" w14:paraId="0C7AABA3" w14:textId="3EE1E43A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 xml:space="preserve">How many ELLs </w:t>
            </w:r>
            <w:r>
              <w:rPr>
                <w:bCs/>
                <w:color w:val="000000"/>
                <w:sz w:val="20"/>
                <w:szCs w:val="20"/>
              </w:rPr>
              <w:t>tested at the</w:t>
            </w:r>
            <w:r w:rsidRPr="009A662C">
              <w:rPr>
                <w:bCs/>
                <w:color w:val="000000"/>
                <w:sz w:val="20"/>
                <w:szCs w:val="20"/>
              </w:rPr>
              <w:t xml:space="preserve"> commanding</w:t>
            </w:r>
            <w:r>
              <w:rPr>
                <w:bCs/>
                <w:color w:val="000000"/>
                <w:sz w:val="20"/>
                <w:szCs w:val="20"/>
              </w:rPr>
              <w:t xml:space="preserve"> level in the past two years</w:t>
            </w:r>
            <w:r w:rsidRPr="009A662C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5D093E4C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66281F40" w14:textId="3A25F3DD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45FB0818" w14:textId="1C7596D5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18669F8F" w14:paraId="3D5976FD" w14:textId="77777777">
        <w:trPr/>
        <w:tc>
          <w:tcPr>
            <w:tcW w:w="4545" w:type="dxa"/>
            <w:tcMar/>
          </w:tcPr>
          <w:p w:rsidR="00E0430E" w:rsidP="00886604" w:rsidRDefault="00E0430E" w14:paraId="6399948D" w14:textId="77777777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 students are former ELLs?</w:t>
            </w:r>
          </w:p>
          <w:p w:rsidRPr="000E5391" w:rsidR="00E0430E" w:rsidP="40333698" w:rsidRDefault="00E0430E" w14:paraId="79005E4E" w14:textId="061F5DCE">
            <w:pPr>
              <w:pStyle w:val="ListParagraph"/>
              <w:ind w:left="360"/>
              <w:rPr>
                <w:i/>
                <w:iCs/>
                <w:color w:val="000000"/>
                <w:sz w:val="20"/>
                <w:szCs w:val="20"/>
              </w:rPr>
            </w:pPr>
            <w:r w:rsidRPr="40333698">
              <w:rPr>
                <w:i/>
                <w:iCs/>
                <w:color w:val="000000" w:themeColor="text1"/>
                <w:sz w:val="20"/>
                <w:szCs w:val="20"/>
              </w:rPr>
              <w:t>Defined as having ever been an ELL at the school and tested at commanding over two years ago.</w:t>
            </w:r>
          </w:p>
        </w:tc>
        <w:tc>
          <w:tcPr>
            <w:tcW w:w="1780" w:type="dxa"/>
            <w:tcMar/>
          </w:tcPr>
          <w:p w:rsidRPr="009A662C" w:rsidR="00E0430E" w:rsidP="00EE25C8" w:rsidRDefault="00E0430E" w14:paraId="318B3034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3FD32053" w14:textId="46A7E1B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Mar/>
          </w:tcPr>
          <w:p w:rsidRPr="009A662C" w:rsidR="00E0430E" w:rsidP="00EE25C8" w:rsidRDefault="00E0430E" w14:paraId="049F31CB" w14:textId="2C43CB1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18669F8F" w:rsidRDefault="18669F8F" w14:paraId="6488080F" w14:textId="198427DB">
      <w:r>
        <w:br w:type="page"/>
      </w:r>
    </w:p>
    <w:p w:rsidR="00720A9E" w:rsidP="00100B87" w:rsidRDefault="00720A9E" w14:paraId="0FB78278" w14:textId="7777777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2"/>
        <w:gridCol w:w="7118"/>
      </w:tblGrid>
      <w:tr w:rsidRPr="009A662C" w:rsidR="00E0430E" w:rsidTr="00AC12E0" w14:paraId="449D1794" w14:textId="77777777">
        <w:trPr>
          <w:jc w:val="center"/>
        </w:trPr>
        <w:tc>
          <w:tcPr>
            <w:tcW w:w="10790" w:type="dxa"/>
            <w:gridSpan w:val="2"/>
          </w:tcPr>
          <w:p w:rsidRPr="009A662C" w:rsidR="00E0430E" w:rsidP="00AC12E0" w:rsidRDefault="00E0430E" w14:paraId="3FC35B94" w14:textId="7777777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lastRenderedPageBreak/>
              <w:t>General Education Students Receiving Targeted Academic Interventions</w:t>
            </w:r>
          </w:p>
        </w:tc>
      </w:tr>
      <w:tr w:rsidRPr="009A662C" w:rsidR="00E0430E" w:rsidTr="00AC12E0" w14:paraId="57B71009" w14:textId="77777777">
        <w:trPr>
          <w:trHeight w:val="1097"/>
          <w:jc w:val="center"/>
        </w:trPr>
        <w:tc>
          <w:tcPr>
            <w:tcW w:w="3672" w:type="dxa"/>
          </w:tcPr>
          <w:p w:rsidRPr="009A662C" w:rsidR="00E0430E" w:rsidP="00AC12E0" w:rsidRDefault="00E0430E" w14:paraId="599E684C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Identification</w:t>
            </w:r>
          </w:p>
          <w:p w:rsidRPr="009A662C" w:rsidR="00E0430E" w:rsidP="00AC12E0" w:rsidRDefault="00E0430E" w14:paraId="2D141C27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how the school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identifie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that require targeted academic interventions (e.g., Response to Intervention process).</w:t>
            </w:r>
          </w:p>
        </w:tc>
        <w:tc>
          <w:tcPr>
            <w:tcW w:w="7118" w:type="dxa"/>
          </w:tcPr>
          <w:p w:rsidRPr="009A662C" w:rsidR="00E0430E" w:rsidP="00AC12E0" w:rsidRDefault="00E0430E" w14:paraId="7788D743" w14:textId="77777777">
            <w:pPr>
              <w:spacing w:before="240" w:after="240"/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00AC12E0" w14:paraId="542A3691" w14:textId="77777777">
        <w:trPr>
          <w:jc w:val="center"/>
        </w:trPr>
        <w:tc>
          <w:tcPr>
            <w:tcW w:w="3672" w:type="dxa"/>
          </w:tcPr>
          <w:p w:rsidRPr="009A662C" w:rsidR="00E0430E" w:rsidP="00AC12E0" w:rsidRDefault="00E0430E" w14:paraId="24EF1C49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am</w:t>
            </w:r>
          </w:p>
          <w:p w:rsidRPr="009A662C" w:rsidR="00E0430E" w:rsidP="00AC12E0" w:rsidRDefault="00E0430E" w14:paraId="041CEF65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targeted academic interventions program(s) at your school.  </w:t>
            </w:r>
          </w:p>
          <w:p w:rsidRPr="009A662C" w:rsidR="00E0430E" w:rsidP="00AC12E0" w:rsidRDefault="00E0430E" w14:paraId="6518A51E" w14:textId="77777777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If the school uses a tiered intervention system, describe each tier.</w:t>
            </w:r>
          </w:p>
          <w:p w:rsidRPr="009A662C" w:rsidR="00E0430E" w:rsidP="00AC12E0" w:rsidRDefault="00E0430E" w14:paraId="7D836F46" w14:textId="77777777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If the school uses specific commercial programs, list each program.</w:t>
            </w:r>
          </w:p>
        </w:tc>
        <w:tc>
          <w:tcPr>
            <w:tcW w:w="7118" w:type="dxa"/>
          </w:tcPr>
          <w:p w:rsidRPr="000E5391" w:rsidR="00E0430E" w:rsidP="00AC12E0" w:rsidRDefault="00E0430E" w14:paraId="3650C88A" w14:textId="77777777">
            <w:pPr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</w:tc>
      </w:tr>
      <w:tr w:rsidRPr="009A662C" w:rsidR="00E0430E" w:rsidTr="00AC12E0" w14:paraId="55B7656E" w14:textId="77777777">
        <w:trPr>
          <w:jc w:val="center"/>
        </w:trPr>
        <w:tc>
          <w:tcPr>
            <w:tcW w:w="3672" w:type="dxa"/>
          </w:tcPr>
          <w:p w:rsidRPr="009A662C" w:rsidR="00E0430E" w:rsidP="00AC12E0" w:rsidRDefault="00E0430E" w14:paraId="727C29BF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:rsidRPr="009A662C" w:rsidR="00E0430E" w:rsidP="00AC12E0" w:rsidRDefault="00E0430E" w14:paraId="205A72C2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Pr="009A662C" w:rsidR="00E0430E" w:rsidP="00AC12E0" w:rsidRDefault="00E0430E" w14:paraId="48F14562" w14:textId="77777777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Manag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:rsidRPr="009A662C" w:rsidR="00E0430E" w:rsidP="00AC12E0" w:rsidRDefault="00E0430E" w14:paraId="6AFF9053" w14:textId="77777777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liver the interventions</w:t>
            </w:r>
          </w:p>
        </w:tc>
        <w:tc>
          <w:tcPr>
            <w:tcW w:w="7118" w:type="dxa"/>
          </w:tcPr>
          <w:p w:rsidRPr="000E5391" w:rsidR="00E0430E" w:rsidP="00AC12E0" w:rsidRDefault="00E0430E" w14:paraId="6950A42E" w14:textId="77777777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00AC12E0" w14:paraId="33AC4FAB" w14:textId="77777777">
        <w:trPr>
          <w:jc w:val="center"/>
        </w:trPr>
        <w:tc>
          <w:tcPr>
            <w:tcW w:w="3672" w:type="dxa"/>
          </w:tcPr>
          <w:p w:rsidRPr="009A662C" w:rsidR="00E0430E" w:rsidP="00AC12E0" w:rsidRDefault="00E0430E" w14:paraId="77BB1C4D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ess Monitoring</w:t>
            </w:r>
          </w:p>
          <w:p w:rsidRPr="009A662C" w:rsidR="00E0430E" w:rsidP="00AC12E0" w:rsidRDefault="00E0430E" w14:paraId="6039B307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students receiving targeted academic interventions.</w:t>
            </w:r>
          </w:p>
        </w:tc>
        <w:tc>
          <w:tcPr>
            <w:tcW w:w="7118" w:type="dxa"/>
          </w:tcPr>
          <w:p w:rsidRPr="000E5391" w:rsidR="00E0430E" w:rsidP="00AC12E0" w:rsidRDefault="00E0430E" w14:paraId="2095F387" w14:textId="77777777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E0430E" w:rsidTr="00AC12E0" w14:paraId="0DDFDECE" w14:textId="77777777">
        <w:trPr>
          <w:jc w:val="center"/>
        </w:trPr>
        <w:tc>
          <w:tcPr>
            <w:tcW w:w="3672" w:type="dxa"/>
          </w:tcPr>
          <w:p w:rsidRPr="009A662C" w:rsidR="00E0430E" w:rsidP="00AC12E0" w:rsidRDefault="00E0430E" w14:paraId="747933DA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:rsidRPr="009A662C" w:rsidR="00E0430E" w:rsidP="00AC12E0" w:rsidRDefault="00E0430E" w14:paraId="68C71F24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general education teachers and those providing academic interventions coordinate their efforts.</w:t>
            </w:r>
          </w:p>
        </w:tc>
        <w:tc>
          <w:tcPr>
            <w:tcW w:w="7118" w:type="dxa"/>
          </w:tcPr>
          <w:p w:rsidRPr="000E5391" w:rsidR="00E0430E" w:rsidP="00AC12E0" w:rsidRDefault="00E0430E" w14:paraId="3A02861D" w14:textId="7777777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E0430E" w:rsidTr="00AC12E0" w14:paraId="382F7253" w14:textId="77777777">
        <w:trPr>
          <w:jc w:val="center"/>
        </w:trPr>
        <w:tc>
          <w:tcPr>
            <w:tcW w:w="3672" w:type="dxa"/>
          </w:tcPr>
          <w:p w:rsidRPr="009A662C" w:rsidR="00E0430E" w:rsidP="00AC12E0" w:rsidRDefault="00E0430E" w14:paraId="60733743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:rsidRPr="009A662C" w:rsidR="00E0430E" w:rsidP="00AC12E0" w:rsidRDefault="00E0430E" w14:paraId="3F1BE88C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member 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related to targeted academic interventions.</w:t>
            </w:r>
          </w:p>
        </w:tc>
        <w:tc>
          <w:tcPr>
            <w:tcW w:w="7118" w:type="dxa"/>
          </w:tcPr>
          <w:p w:rsidRPr="000E5391" w:rsidR="00E0430E" w:rsidP="00AC12E0" w:rsidRDefault="00E0430E" w14:paraId="2CB50938" w14:textId="7777777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E0430E" w:rsidTr="00AC12E0" w14:paraId="2EE9070C" w14:textId="77777777">
        <w:trPr>
          <w:jc w:val="center"/>
        </w:trPr>
        <w:tc>
          <w:tcPr>
            <w:tcW w:w="3672" w:type="dxa"/>
          </w:tcPr>
          <w:p w:rsidR="00E0430E" w:rsidP="00AC12E0" w:rsidRDefault="00E0430E" w14:paraId="0F41B0D9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b/>
                <w:bCs/>
                <w:color w:val="000000"/>
                <w:sz w:val="20"/>
                <w:szCs w:val="20"/>
                <w:u w:val="single"/>
              </w:rPr>
              <w:t>Program Effectiveness</w:t>
            </w:r>
          </w:p>
          <w:p w:rsidRPr="00E0430E" w:rsidR="00E0430E" w:rsidP="00AC12E0" w:rsidRDefault="00E0430E" w14:paraId="662A2E60" w14:textId="77777777">
            <w:pPr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Briefly describe how the school determines the effectiveness of its intervention programs.</w:t>
            </w:r>
          </w:p>
        </w:tc>
        <w:tc>
          <w:tcPr>
            <w:tcW w:w="7118" w:type="dxa"/>
          </w:tcPr>
          <w:p w:rsidRPr="000E5391" w:rsidR="00E0430E" w:rsidP="00AC12E0" w:rsidRDefault="00E0430E" w14:paraId="7B4205E4" w14:textId="7777777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:rsidRPr="009A662C" w:rsidR="009D4A59" w:rsidP="41EE8F22" w:rsidRDefault="009D4A59" w14:paraId="1FC39945" w14:noSpellErr="1" w14:textId="54FFACE8">
      <w:pPr>
        <w:pStyle w:val="Normal"/>
        <w:jc w:val="both"/>
        <w:rPr>
          <w:rFonts w:cs="Calibri" w:cstheme="minorAscii"/>
          <w:b w:val="1"/>
          <w:bCs w:val="1"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5"/>
        <w:gridCol w:w="7085"/>
      </w:tblGrid>
      <w:tr w:rsidRPr="009A662C" w:rsidR="000963A4" w:rsidTr="00E0430E" w14:paraId="4ADF9396" w14:textId="77777777">
        <w:trPr>
          <w:jc w:val="center"/>
        </w:trPr>
        <w:tc>
          <w:tcPr>
            <w:tcW w:w="10790" w:type="dxa"/>
            <w:gridSpan w:val="2"/>
          </w:tcPr>
          <w:p w:rsidRPr="009A662C" w:rsidR="00844276" w:rsidP="000146D2" w:rsidRDefault="000963A4" w14:paraId="17A427CA" w14:textId="7777777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Students with Disabilities</w:t>
            </w:r>
          </w:p>
        </w:tc>
      </w:tr>
      <w:tr w:rsidRPr="009A662C" w:rsidR="000963A4" w:rsidTr="00E0430E" w14:paraId="43A3F5BE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6A0E5480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Identification</w:t>
            </w:r>
          </w:p>
          <w:p w:rsidRPr="009A662C" w:rsidR="000963A4" w:rsidP="000146D2" w:rsidRDefault="00846C22" w14:paraId="70202605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identif</w:t>
            </w:r>
            <w:r w:rsidRPr="009A662C"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es </w:t>
            </w:r>
            <w:r w:rsidRPr="009A662C"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085" w:type="dxa"/>
          </w:tcPr>
          <w:p w:rsidRPr="000E5391" w:rsidR="000963A4" w:rsidP="000963A4" w:rsidRDefault="000963A4" w14:paraId="0562CB0E" w14:textId="1693DD8E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6A5CA517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2C3073D4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am</w:t>
            </w:r>
          </w:p>
          <w:p w:rsidR="000963A4" w:rsidP="009D4A59" w:rsidRDefault="00846C22" w14:paraId="43FB0A94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the special educa</w:t>
            </w:r>
            <w:r w:rsidRPr="009A662C" w:rsidR="009D4A59">
              <w:rPr>
                <w:bCs/>
                <w:i/>
                <w:color w:val="000000"/>
                <w:sz w:val="20"/>
                <w:szCs w:val="20"/>
              </w:rPr>
              <w:t>tion program(s) at your school</w:t>
            </w:r>
            <w:r w:rsidR="00E0430E">
              <w:rPr>
                <w:bCs/>
                <w:i/>
                <w:color w:val="000000"/>
                <w:sz w:val="20"/>
                <w:szCs w:val="20"/>
              </w:rPr>
              <w:t>,</w:t>
            </w:r>
            <w:r w:rsidRPr="009A662C" w:rsidR="009D4A59">
              <w:rPr>
                <w:bCs/>
                <w:i/>
                <w:color w:val="000000"/>
                <w:sz w:val="20"/>
                <w:szCs w:val="20"/>
              </w:rPr>
              <w:t xml:space="preserve"> including the types of services the school provides.</w:t>
            </w:r>
          </w:p>
          <w:p w:rsidRPr="009A662C" w:rsidR="00E0430E" w:rsidP="009D4A59" w:rsidRDefault="00E0430E" w14:paraId="40651CC1" w14:textId="5CC37CA6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Please indicate what services the school contracts with the district.</w:t>
            </w:r>
          </w:p>
        </w:tc>
        <w:tc>
          <w:tcPr>
            <w:tcW w:w="7085" w:type="dxa"/>
          </w:tcPr>
          <w:p w:rsidRPr="000E5391" w:rsidR="000E5391" w:rsidP="000E5391" w:rsidRDefault="000E5391" w14:paraId="7206BAB6" w14:textId="15B25339">
            <w:pPr>
              <w:spacing w:before="240" w:after="240"/>
              <w:ind w:right="-80"/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  <w:p w:rsidRPr="000E5391" w:rsidR="000963A4" w:rsidP="009A662C" w:rsidRDefault="000963A4" w14:paraId="34CE0A41" w14:textId="41A741E4">
            <w:pPr>
              <w:ind w:right="-90"/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</w:tc>
      </w:tr>
      <w:tr w:rsidRPr="009A662C" w:rsidR="000963A4" w:rsidTr="00E0430E" w14:paraId="0BD8B508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1B3EB434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:rsidRPr="009A662C" w:rsidR="00912450" w:rsidP="00912450" w:rsidRDefault="00912450" w14:paraId="6113F216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Pr="009A662C" w:rsidR="00846C22" w:rsidP="00846C22" w:rsidRDefault="00E0430E" w14:paraId="366F6CD0" w14:textId="3F5AA954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Manage</w:t>
            </w:r>
            <w:r w:rsidRPr="009A662C" w:rsidR="00846C22">
              <w:rPr>
                <w:bCs/>
                <w:i/>
                <w:color w:val="000000"/>
                <w:sz w:val="20"/>
                <w:szCs w:val="20"/>
              </w:rPr>
              <w:t xml:space="preserve"> the </w:t>
            </w:r>
            <w:proofErr w:type="gramStart"/>
            <w:r w:rsidRPr="009A662C" w:rsidR="00846C22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:rsidRPr="009A662C" w:rsidR="000963A4" w:rsidP="2D537767" w:rsidRDefault="2D537767" w14:paraId="05552733" w14:textId="026B9932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t xml:space="preserve">Provide mandated </w:t>
            </w:r>
            <w:proofErr w:type="gramStart"/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t>services</w:t>
            </w:r>
            <w:proofErr w:type="gramEnd"/>
          </w:p>
          <w:p w:rsidRPr="009A662C" w:rsidR="000963A4" w:rsidP="2D537767" w:rsidRDefault="2D537767" w14:paraId="5149AACE" w14:textId="070C9E6C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lastRenderedPageBreak/>
              <w:t xml:space="preserve">Note if services are provided by the school or by the district </w:t>
            </w:r>
          </w:p>
        </w:tc>
        <w:tc>
          <w:tcPr>
            <w:tcW w:w="7085" w:type="dxa"/>
          </w:tcPr>
          <w:p w:rsidRPr="000E5391" w:rsidR="000963A4" w:rsidP="009A662C" w:rsidRDefault="000963A4" w14:paraId="62EBF3C5" w14:textId="62429F70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18959CEE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6E437343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ess Monitoring</w:t>
            </w:r>
          </w:p>
          <w:p w:rsidRPr="009A662C" w:rsidR="000963A4" w:rsidP="000146D2" w:rsidRDefault="00846C22" w14:paraId="2A51DD60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 w:rsidRPr="009A662C"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085" w:type="dxa"/>
          </w:tcPr>
          <w:p w:rsidRPr="000E5391" w:rsidR="000963A4" w:rsidP="000963A4" w:rsidRDefault="000963A4" w14:paraId="6D98A12B" w14:textId="33EF831E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461127C5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5C722F48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:rsidRPr="009A662C" w:rsidR="000963A4" w:rsidP="00846C22" w:rsidRDefault="00846C22" w14:paraId="5DF1B5E5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general education teachers and special education providers coordinate their efforts.</w:t>
            </w:r>
          </w:p>
        </w:tc>
        <w:tc>
          <w:tcPr>
            <w:tcW w:w="7085" w:type="dxa"/>
          </w:tcPr>
          <w:p w:rsidRPr="000E5391" w:rsidR="000963A4" w:rsidP="000963A4" w:rsidRDefault="000963A4" w14:paraId="2946DB82" w14:textId="71C600F8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7D73E6DE" w14:textId="77777777">
        <w:trPr>
          <w:jc w:val="center"/>
        </w:trPr>
        <w:tc>
          <w:tcPr>
            <w:tcW w:w="3705" w:type="dxa"/>
          </w:tcPr>
          <w:p w:rsidRPr="009A662C" w:rsidR="00846C22" w:rsidP="00846C22" w:rsidRDefault="00846C22" w14:paraId="7E62E135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:rsidRPr="009A662C" w:rsidR="000963A4" w:rsidP="00846C22" w:rsidRDefault="00846C22" w14:paraId="6494337F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Pr="009A662C"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embers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related to the special education program.</w:t>
            </w:r>
          </w:p>
        </w:tc>
        <w:tc>
          <w:tcPr>
            <w:tcW w:w="7085" w:type="dxa"/>
          </w:tcPr>
          <w:p w:rsidRPr="000E5391" w:rsidR="000963A4" w:rsidP="000963A4" w:rsidRDefault="000963A4" w14:paraId="5997CC1D" w14:textId="4D29A4DA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E0430E" w:rsidTr="00E0430E" w14:paraId="79C2A0F8" w14:textId="77777777">
        <w:tblPrEx>
          <w:jc w:val="left"/>
        </w:tblPrEx>
        <w:tc>
          <w:tcPr>
            <w:tcW w:w="3705" w:type="dxa"/>
          </w:tcPr>
          <w:p w:rsidR="00E0430E" w:rsidP="00AC12E0" w:rsidRDefault="00E0430E" w14:paraId="22BF879D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b/>
                <w:bCs/>
                <w:color w:val="000000"/>
                <w:sz w:val="20"/>
                <w:szCs w:val="20"/>
                <w:u w:val="single"/>
              </w:rPr>
              <w:t>Program Effectiveness</w:t>
            </w:r>
          </w:p>
          <w:p w:rsidRPr="00E0430E" w:rsidR="00E0430E" w:rsidP="00AC12E0" w:rsidRDefault="00E0430E" w14:paraId="28C25938" w14:textId="5859042B">
            <w:pPr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riefly describe how the school determines the effectiveness of its </w:t>
            </w:r>
            <w:r>
              <w:rPr>
                <w:i/>
                <w:iCs/>
                <w:color w:val="000000"/>
                <w:sz w:val="20"/>
                <w:szCs w:val="20"/>
              </w:rPr>
              <w:t>special education</w:t>
            </w:r>
            <w:r>
              <w:rPr>
                <w:i/>
                <w:iCs/>
                <w:color w:val="000000"/>
                <w:sz w:val="20"/>
                <w:szCs w:val="20"/>
              </w:rPr>
              <w:t xml:space="preserve"> program.</w:t>
            </w:r>
          </w:p>
        </w:tc>
        <w:tc>
          <w:tcPr>
            <w:tcW w:w="7085" w:type="dxa"/>
          </w:tcPr>
          <w:p w:rsidRPr="000E5391" w:rsidR="00E0430E" w:rsidP="00AC12E0" w:rsidRDefault="00E0430E" w14:paraId="42E58240" w14:textId="7777777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:rsidRPr="009A662C" w:rsidR="00846C22" w:rsidP="00100B87" w:rsidRDefault="00846C22" w14:paraId="08CE6F91" w14:textId="10930E04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p w:rsidRPr="009A662C" w:rsidR="00846C22" w:rsidP="00100B87" w:rsidRDefault="00846C22" w14:paraId="61CDCEAD" w14:textId="7777777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Pr="009A662C" w:rsidR="000963A4" w:rsidTr="00E0430E" w14:paraId="1A7CA0FB" w14:textId="77777777">
        <w:trPr>
          <w:jc w:val="center"/>
        </w:trPr>
        <w:tc>
          <w:tcPr>
            <w:tcW w:w="10790" w:type="dxa"/>
            <w:gridSpan w:val="2"/>
          </w:tcPr>
          <w:p w:rsidRPr="009A662C" w:rsidR="000963A4" w:rsidP="00FB4586" w:rsidRDefault="000963A4" w14:paraId="3392511E" w14:textId="7777777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English Language Learners</w:t>
            </w:r>
            <w:r w:rsidRPr="009A662C" w:rsidR="00846C22">
              <w:rPr>
                <w:b/>
                <w:bCs/>
                <w:color w:val="000000"/>
                <w:sz w:val="20"/>
                <w:szCs w:val="20"/>
              </w:rPr>
              <w:t xml:space="preserve"> (“ELLs”)</w:t>
            </w:r>
          </w:p>
        </w:tc>
      </w:tr>
      <w:tr w:rsidRPr="009A662C" w:rsidR="000963A4" w:rsidTr="00E0430E" w14:paraId="251095DD" w14:textId="77777777">
        <w:trPr>
          <w:jc w:val="center"/>
        </w:trPr>
        <w:tc>
          <w:tcPr>
            <w:tcW w:w="3700" w:type="dxa"/>
          </w:tcPr>
          <w:p w:rsidRPr="009A662C" w:rsidR="00846C22" w:rsidP="00846C22" w:rsidRDefault="00846C22" w14:paraId="00E7ED5E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Identification</w:t>
            </w:r>
          </w:p>
          <w:p w:rsidRPr="009A662C" w:rsidR="000963A4" w:rsidP="00846C22" w:rsidRDefault="00846C22" w14:paraId="18FC5209" w14:textId="77777777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identif</w:t>
            </w:r>
            <w:r w:rsidRPr="009A662C"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es ELLs.</w:t>
            </w:r>
          </w:p>
        </w:tc>
        <w:tc>
          <w:tcPr>
            <w:tcW w:w="7090" w:type="dxa"/>
          </w:tcPr>
          <w:p w:rsidRPr="000E5391" w:rsidR="000963A4" w:rsidP="000963A4" w:rsidRDefault="000963A4" w14:paraId="6BB9E253" w14:textId="52EF3240">
            <w:pPr>
              <w:jc w:val="both"/>
              <w:rPr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6EE3D9D2" w14:textId="77777777">
        <w:trPr>
          <w:jc w:val="center"/>
        </w:trPr>
        <w:tc>
          <w:tcPr>
            <w:tcW w:w="3700" w:type="dxa"/>
          </w:tcPr>
          <w:p w:rsidRPr="009A662C" w:rsidR="00846C22" w:rsidP="00846C22" w:rsidRDefault="00846C22" w14:paraId="06E492A5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am</w:t>
            </w:r>
          </w:p>
          <w:p w:rsidRPr="009A662C" w:rsidR="0050146D" w:rsidP="0050146D" w:rsidRDefault="00846C22" w14:paraId="343DD6AC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ELL program(s) at your school.  </w:t>
            </w:r>
          </w:p>
          <w:p w:rsidRPr="009A662C" w:rsidR="000963A4" w:rsidP="0050146D" w:rsidRDefault="00846C22" w14:paraId="64397A68" w14:textId="77777777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090" w:type="dxa"/>
          </w:tcPr>
          <w:p w:rsidRPr="000E5391" w:rsidR="000963A4" w:rsidP="000963A4" w:rsidRDefault="000963A4" w14:paraId="23DE523C" w14:textId="147DBF03">
            <w:pPr>
              <w:ind w:right="-90"/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</w:tc>
      </w:tr>
      <w:tr w:rsidRPr="009A662C" w:rsidR="000963A4" w:rsidTr="00E0430E" w14:paraId="29ABC87A" w14:textId="77777777">
        <w:trPr>
          <w:jc w:val="center"/>
        </w:trPr>
        <w:tc>
          <w:tcPr>
            <w:tcW w:w="3700" w:type="dxa"/>
          </w:tcPr>
          <w:p w:rsidRPr="009A662C" w:rsidR="00846C22" w:rsidP="00846C22" w:rsidRDefault="00846C22" w14:paraId="244F6195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:rsidRPr="009A662C" w:rsidR="00912450" w:rsidP="00912450" w:rsidRDefault="00912450" w14:paraId="05CF1C72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Pr="009A662C" w:rsidR="0050146D" w:rsidP="0050146D" w:rsidRDefault="00846C22" w14:paraId="5AA72BE9" w14:textId="77777777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:rsidRPr="009A662C" w:rsidR="000963A4" w:rsidP="0050146D" w:rsidRDefault="0050146D" w14:paraId="13A770CD" w14:textId="77777777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Pr="009A662C"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ELL services</w:t>
            </w:r>
          </w:p>
        </w:tc>
        <w:tc>
          <w:tcPr>
            <w:tcW w:w="7090" w:type="dxa"/>
          </w:tcPr>
          <w:p w:rsidRPr="000E5391" w:rsidR="003E66EC" w:rsidP="009A662C" w:rsidRDefault="003E66EC" w14:paraId="3F896D78" w14:textId="77777777">
            <w:pPr>
              <w:spacing w:before="240" w:after="240"/>
              <w:jc w:val="both"/>
              <w:rPr>
                <w:rFonts w:eastAsia="Comfortaa"/>
                <w:sz w:val="20"/>
                <w:szCs w:val="20"/>
              </w:rPr>
            </w:pPr>
          </w:p>
          <w:p w:rsidRPr="000E5391" w:rsidR="000963A4" w:rsidP="009262F9" w:rsidRDefault="000963A4" w14:paraId="52E56223" w14:textId="13B10993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71A90F82" w14:textId="77777777">
        <w:trPr>
          <w:jc w:val="center"/>
        </w:trPr>
        <w:tc>
          <w:tcPr>
            <w:tcW w:w="3700" w:type="dxa"/>
          </w:tcPr>
          <w:p w:rsidRPr="009A662C" w:rsidR="0050146D" w:rsidP="0050146D" w:rsidRDefault="0050146D" w14:paraId="05EED104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ess Monitoring</w:t>
            </w:r>
          </w:p>
          <w:p w:rsidRPr="009A662C" w:rsidR="000963A4" w:rsidP="0050146D" w:rsidRDefault="0050146D" w14:paraId="150A42E5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ELLs.</w:t>
            </w:r>
          </w:p>
        </w:tc>
        <w:tc>
          <w:tcPr>
            <w:tcW w:w="7090" w:type="dxa"/>
          </w:tcPr>
          <w:p w:rsidRPr="000E5391" w:rsidR="000963A4" w:rsidP="000963A4" w:rsidRDefault="000963A4" w14:paraId="07547A01" w14:textId="75345784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32D87D50" w14:textId="77777777">
        <w:trPr>
          <w:jc w:val="center"/>
        </w:trPr>
        <w:tc>
          <w:tcPr>
            <w:tcW w:w="3700" w:type="dxa"/>
          </w:tcPr>
          <w:p w:rsidRPr="009A662C" w:rsidR="0050146D" w:rsidP="0050146D" w:rsidRDefault="0050146D" w14:paraId="2F4E1709" w14:textId="77777777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:rsidRPr="009A662C" w:rsidR="000963A4" w:rsidP="0050146D" w:rsidRDefault="0050146D" w14:paraId="296D6C9C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general education teachers and ELL providers coordinate their efforts.</w:t>
            </w:r>
          </w:p>
        </w:tc>
        <w:tc>
          <w:tcPr>
            <w:tcW w:w="7090" w:type="dxa"/>
          </w:tcPr>
          <w:p w:rsidRPr="000E5391" w:rsidR="000963A4" w:rsidP="000963A4" w:rsidRDefault="000963A4" w14:paraId="5043CB0F" w14:textId="5B555F42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0963A4" w:rsidTr="00E0430E" w14:paraId="6482DD78" w14:textId="77777777">
        <w:trPr>
          <w:jc w:val="center"/>
        </w:trPr>
        <w:tc>
          <w:tcPr>
            <w:tcW w:w="3700" w:type="dxa"/>
          </w:tcPr>
          <w:p w:rsidRPr="009A662C" w:rsidR="0050146D" w:rsidP="0050146D" w:rsidRDefault="0050146D" w14:paraId="3E84B3D1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:rsidRPr="009A662C" w:rsidR="000963A4" w:rsidP="0050146D" w:rsidRDefault="0050146D" w14:paraId="447B1A79" w14:textId="7777777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th</w:t>
            </w:r>
            <w:r w:rsidRPr="009A662C" w:rsidR="00912450">
              <w:rPr>
                <w:bCs/>
                <w:i/>
                <w:color w:val="000000"/>
                <w:sz w:val="20"/>
                <w:szCs w:val="20"/>
              </w:rPr>
              <w:t>e professional development staff member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related to the ELL program.</w:t>
            </w:r>
          </w:p>
        </w:tc>
        <w:tc>
          <w:tcPr>
            <w:tcW w:w="7090" w:type="dxa"/>
          </w:tcPr>
          <w:p w:rsidRPr="000E5391" w:rsidR="000963A4" w:rsidP="000963A4" w:rsidRDefault="000963A4" w14:paraId="07459315" w14:textId="09E4DDDB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Pr="009A662C" w:rsidR="00E0430E" w:rsidTr="00E0430E" w14:paraId="4374B2AD" w14:textId="77777777">
        <w:tblPrEx>
          <w:jc w:val="left"/>
        </w:tblPrEx>
        <w:tc>
          <w:tcPr>
            <w:tcW w:w="3700" w:type="dxa"/>
          </w:tcPr>
          <w:p w:rsidR="00E0430E" w:rsidP="00AC12E0" w:rsidRDefault="00E0430E" w14:paraId="6A01CEE5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b/>
                <w:bCs/>
                <w:color w:val="000000"/>
                <w:sz w:val="20"/>
                <w:szCs w:val="20"/>
                <w:u w:val="single"/>
              </w:rPr>
              <w:t>Program Effectiveness</w:t>
            </w:r>
          </w:p>
          <w:p w:rsidRPr="00E0430E" w:rsidR="00E0430E" w:rsidP="00AC12E0" w:rsidRDefault="00E0430E" w14:paraId="626B08E5" w14:textId="74EC8982">
            <w:pPr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 xml:space="preserve">Briefly describe how the school determines the effectiveness of its </w:t>
            </w:r>
            <w:r>
              <w:rPr>
                <w:i/>
                <w:iCs/>
                <w:color w:val="000000"/>
                <w:sz w:val="20"/>
                <w:szCs w:val="20"/>
              </w:rPr>
              <w:t>ELL program.</w:t>
            </w:r>
          </w:p>
        </w:tc>
        <w:tc>
          <w:tcPr>
            <w:tcW w:w="7090" w:type="dxa"/>
          </w:tcPr>
          <w:p w:rsidRPr="000E5391" w:rsidR="00E0430E" w:rsidP="00AC12E0" w:rsidRDefault="00E0430E" w14:paraId="3F413400" w14:textId="7777777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:rsidR="00A13E13" w:rsidP="009E56E5" w:rsidRDefault="00A13E13" w14:paraId="563ED08F" w14:textId="315325E2">
      <w:pPr>
        <w:jc w:val="center"/>
        <w:rPr>
          <w:rFonts w:cstheme="minorHAnsi"/>
          <w:b/>
          <w:sz w:val="20"/>
          <w:szCs w:val="20"/>
        </w:rPr>
      </w:pPr>
    </w:p>
    <w:p w:rsidR="00E0430E" w:rsidP="009E56E5" w:rsidRDefault="00E0430E" w14:paraId="6E0E4D72" w14:textId="77777777">
      <w:pPr>
        <w:jc w:val="center"/>
        <w:rPr>
          <w:rFonts w:cstheme="minorHAnsi"/>
          <w:b/>
          <w:sz w:val="20"/>
          <w:szCs w:val="20"/>
        </w:rPr>
      </w:pPr>
    </w:p>
    <w:p w:rsidR="00E0430E" w:rsidP="009E56E5" w:rsidRDefault="00E0430E" w14:paraId="5701780B" w14:textId="77777777">
      <w:pPr>
        <w:jc w:val="center"/>
        <w:rPr>
          <w:rFonts w:cstheme="minorHAnsi"/>
          <w:b/>
          <w:sz w:val="20"/>
          <w:szCs w:val="20"/>
        </w:rPr>
      </w:pPr>
    </w:p>
    <w:p w:rsidRPr="009A662C" w:rsidR="00E0430E" w:rsidP="009E56E5" w:rsidRDefault="00E0430E" w14:paraId="06ADC007" w14:textId="77777777">
      <w:pPr>
        <w:jc w:val="center"/>
        <w:rPr>
          <w:rFonts w:cstheme="minorHAnsi"/>
          <w:b/>
          <w:sz w:val="20"/>
          <w:szCs w:val="20"/>
        </w:rPr>
      </w:pPr>
    </w:p>
    <w:p w:rsidRPr="009A662C" w:rsidR="00DA1137" w:rsidP="009E56E5" w:rsidRDefault="00DA1137" w14:paraId="5DE121EF" w14:textId="77777777">
      <w:pPr>
        <w:jc w:val="center"/>
        <w:rPr>
          <w:rFonts w:cstheme="minorHAnsi"/>
          <w:b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Pr="009A662C" w:rsidR="00A13E13" w:rsidTr="009E56E5" w14:paraId="56C8E89C" w14:textId="77777777">
        <w:trPr>
          <w:jc w:val="center"/>
        </w:trPr>
        <w:tc>
          <w:tcPr>
            <w:tcW w:w="10790" w:type="dxa"/>
            <w:gridSpan w:val="2"/>
          </w:tcPr>
          <w:p w:rsidRPr="009A662C" w:rsidR="00A13E13" w:rsidP="00751B38" w:rsidRDefault="009E56E5" w14:paraId="0AB4D7D6" w14:textId="4DBA260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lastRenderedPageBreak/>
              <w:t xml:space="preserve">Social and </w:t>
            </w:r>
            <w:r w:rsidRPr="009A662C" w:rsidR="00751B38">
              <w:rPr>
                <w:b/>
                <w:bCs/>
                <w:color w:val="000000"/>
                <w:sz w:val="20"/>
                <w:szCs w:val="20"/>
              </w:rPr>
              <w:t>Emotional Learning (“SEL</w:t>
            </w:r>
            <w:r w:rsidRPr="009A662C" w:rsidR="00A13E13">
              <w:rPr>
                <w:b/>
                <w:bCs/>
                <w:color w:val="000000"/>
                <w:sz w:val="20"/>
                <w:szCs w:val="20"/>
              </w:rPr>
              <w:t>”)</w:t>
            </w:r>
          </w:p>
        </w:tc>
      </w:tr>
      <w:tr w:rsidRPr="009A662C" w:rsidR="00A13E13" w:rsidTr="009E56E5" w14:paraId="1F881934" w14:textId="77777777">
        <w:trPr>
          <w:jc w:val="center"/>
        </w:trPr>
        <w:tc>
          <w:tcPr>
            <w:tcW w:w="3700" w:type="dxa"/>
          </w:tcPr>
          <w:p w:rsidRPr="009A662C" w:rsidR="00A13E13" w:rsidP="00895F73" w:rsidRDefault="00A13E13" w14:paraId="73105842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am</w:t>
            </w:r>
          </w:p>
          <w:p w:rsidRPr="009A662C" w:rsidR="00A13E13" w:rsidP="00895F73" w:rsidRDefault="00A13E13" w14:paraId="5516CF37" w14:textId="18F541F2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Pr="009A662C" w:rsidR="00751B38">
              <w:rPr>
                <w:bCs/>
                <w:i/>
                <w:color w:val="000000"/>
                <w:sz w:val="20"/>
                <w:szCs w:val="20"/>
              </w:rPr>
              <w:t xml:space="preserve">SEL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r w:rsidRPr="009A662C" w:rsidR="00751B38">
              <w:rPr>
                <w:bCs/>
                <w:i/>
                <w:color w:val="000000"/>
                <w:sz w:val="20"/>
                <w:szCs w:val="20"/>
              </w:rPr>
              <w:t xml:space="preserve"> component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(s)</w:t>
            </w:r>
            <w:r w:rsidRPr="009A662C" w:rsidR="009E56E5">
              <w:rPr>
                <w:bCs/>
                <w:i/>
                <w:color w:val="000000"/>
                <w:sz w:val="20"/>
                <w:szCs w:val="20"/>
              </w:rPr>
              <w:t>, if applicable,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at your school.  </w:t>
            </w:r>
          </w:p>
          <w:p w:rsidRPr="009A662C" w:rsidR="00A13E13" w:rsidP="00895F73" w:rsidRDefault="00A13E13" w14:paraId="671858E7" w14:textId="77777777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090" w:type="dxa"/>
          </w:tcPr>
          <w:p w:rsidRPr="000E5391" w:rsidR="00A13E13" w:rsidP="000E5391" w:rsidRDefault="00A13E13" w14:paraId="2C1793A6" w14:textId="1F4EC3AE">
            <w:pPr>
              <w:spacing w:before="240" w:after="240"/>
              <w:ind w:right="-80"/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</w:tc>
      </w:tr>
      <w:tr w:rsidRPr="009A662C" w:rsidR="00A13E13" w:rsidTr="009E56E5" w14:paraId="18B0A45C" w14:textId="77777777">
        <w:trPr>
          <w:jc w:val="center"/>
        </w:trPr>
        <w:tc>
          <w:tcPr>
            <w:tcW w:w="3700" w:type="dxa"/>
          </w:tcPr>
          <w:p w:rsidRPr="009A662C" w:rsidR="00A13E13" w:rsidP="00895F73" w:rsidRDefault="00A13E13" w14:paraId="433BA7D2" w14:textId="7777777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:rsidRPr="009A662C" w:rsidR="00A13E13" w:rsidP="00895F73" w:rsidRDefault="00A13E13" w14:paraId="62A20B83" w14:textId="77777777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:rsidRPr="009A662C" w:rsidR="00A13E13" w:rsidP="00895F73" w:rsidRDefault="00A13E13" w14:paraId="7DA093D3" w14:textId="77777777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:rsidRPr="009A662C" w:rsidR="00A13E13" w:rsidP="009E56E5" w:rsidRDefault="00A13E13" w14:paraId="145413CB" w14:textId="5EC5591E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liver the </w:t>
            </w:r>
            <w:r w:rsidRPr="009A662C" w:rsidR="009E56E5">
              <w:rPr>
                <w:bCs/>
                <w:i/>
                <w:color w:val="000000"/>
                <w:sz w:val="20"/>
                <w:szCs w:val="20"/>
              </w:rPr>
              <w:t>SE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ervices</w:t>
            </w:r>
          </w:p>
        </w:tc>
        <w:tc>
          <w:tcPr>
            <w:tcW w:w="7090" w:type="dxa"/>
          </w:tcPr>
          <w:p w:rsidRPr="000E5391" w:rsidR="00FF6077" w:rsidP="009262F9" w:rsidRDefault="00FF6077" w14:paraId="78881C3F" w14:textId="3EEE47D8">
            <w:pPr>
              <w:jc w:val="both"/>
              <w:rPr>
                <w:color w:val="000000"/>
                <w:sz w:val="20"/>
                <w:szCs w:val="20"/>
              </w:rPr>
            </w:pPr>
            <w:r w:rsidRPr="000E5391">
              <w:rPr>
                <w:rFonts w:eastAsia="Comfortaa"/>
                <w:color w:val="201F1E"/>
                <w:sz w:val="20"/>
                <w:szCs w:val="20"/>
              </w:rPr>
              <w:t xml:space="preserve"> </w:t>
            </w:r>
          </w:p>
        </w:tc>
      </w:tr>
    </w:tbl>
    <w:p w:rsidRPr="009A662C" w:rsidR="00A13E13" w:rsidRDefault="00A13E13" w14:paraId="537D5864" w14:textId="77777777">
      <w:pPr>
        <w:rPr>
          <w:rFonts w:cstheme="minorHAnsi"/>
          <w:sz w:val="20"/>
          <w:szCs w:val="20"/>
        </w:rPr>
      </w:pPr>
    </w:p>
    <w:sectPr w:rsidRPr="009A662C" w:rsidR="00A13E13" w:rsidSect="00FB4586">
      <w:headerReference w:type="default" r:id="rId12"/>
      <w:footerReference w:type="default" r:id="rId13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F09CF" w:rsidP="00100B87" w:rsidRDefault="00AF09CF" w14:paraId="6BFF158E" w14:textId="77777777">
      <w:r>
        <w:separator/>
      </w:r>
    </w:p>
  </w:endnote>
  <w:endnote w:type="continuationSeparator" w:id="0">
    <w:p w:rsidR="00AF09CF" w:rsidP="00100B87" w:rsidRDefault="00AF09CF" w14:paraId="54BDD86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fortaa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0430E" w:rsidRDefault="00E0430E" w14:paraId="7509FED3" w14:textId="1D1DEF24">
    <w:pPr>
      <w:pStyle w:val="Footer"/>
    </w:pPr>
    <w:r>
      <w:t>Last updated January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F09CF" w:rsidP="00100B87" w:rsidRDefault="00AF09CF" w14:paraId="7E034B9B" w14:textId="77777777">
      <w:r>
        <w:separator/>
      </w:r>
    </w:p>
  </w:footnote>
  <w:footnote w:type="continuationSeparator" w:id="0">
    <w:p w:rsidR="00AF09CF" w:rsidP="00100B87" w:rsidRDefault="00AF09CF" w14:paraId="2D8C74E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5A2B70" w:rsidP="005A2B70" w:rsidRDefault="005A2B70" w14:paraId="738610EB" w14:textId="77777777">
    <w:pPr>
      <w:pStyle w:val="Header"/>
      <w:jc w:val="center"/>
    </w:pPr>
    <w:r>
      <w:rPr>
        <w:noProof/>
      </w:rPr>
      <w:drawing>
        <wp:inline distT="0" distB="0" distL="0" distR="0" wp14:anchorId="28260A21" wp14:editId="565F6776">
          <wp:extent cx="2182483" cy="728884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90409" cy="731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25882"/>
    <w:multiLevelType w:val="multilevel"/>
    <w:tmpl w:val="67521A6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CB391D"/>
    <w:multiLevelType w:val="multilevel"/>
    <w:tmpl w:val="A50C4AD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hAnsi="Noto Sans Symbols" w:eastAsia="Noto Sans Symbols" w:cs="Noto Sans Symbols"/>
      </w:rPr>
    </w:lvl>
  </w:abstractNum>
  <w:abstractNum w:abstractNumId="2" w15:restartNumberingAfterBreak="0">
    <w:nsid w:val="357E5593"/>
    <w:multiLevelType w:val="multilevel"/>
    <w:tmpl w:val="7F9E50F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hAnsi="Noto Sans Symbols" w:eastAsia="Noto Sans Symbols" w:cs="Noto Sans Symbols"/>
      </w:rPr>
    </w:lvl>
  </w:abstractNum>
  <w:abstractNum w:abstractNumId="3" w15:restartNumberingAfterBreak="0">
    <w:nsid w:val="3F962C82"/>
    <w:multiLevelType w:val="hybridMultilevel"/>
    <w:tmpl w:val="5FDC100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41187974"/>
    <w:multiLevelType w:val="multilevel"/>
    <w:tmpl w:val="7242DE9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4681165A"/>
    <w:multiLevelType w:val="multilevel"/>
    <w:tmpl w:val="5A70073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58D93D85"/>
    <w:multiLevelType w:val="hybridMultilevel"/>
    <w:tmpl w:val="0046B6D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5A3B5ADA"/>
    <w:multiLevelType w:val="hybridMultilevel"/>
    <w:tmpl w:val="565A311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6B6C62C8"/>
    <w:multiLevelType w:val="multilevel"/>
    <w:tmpl w:val="9F0C32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BFE25A9"/>
    <w:multiLevelType w:val="hybridMultilevel"/>
    <w:tmpl w:val="07440C7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7FBB7DA1"/>
    <w:multiLevelType w:val="hybridMultilevel"/>
    <w:tmpl w:val="C72C7A0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683628684">
    <w:abstractNumId w:val="10"/>
  </w:num>
  <w:num w:numId="2" w16cid:durableId="1833638467">
    <w:abstractNumId w:val="9"/>
  </w:num>
  <w:num w:numId="3" w16cid:durableId="265114936">
    <w:abstractNumId w:val="3"/>
  </w:num>
  <w:num w:numId="4" w16cid:durableId="2136867128">
    <w:abstractNumId w:val="7"/>
  </w:num>
  <w:num w:numId="5" w16cid:durableId="1413771360">
    <w:abstractNumId w:val="6"/>
  </w:num>
  <w:num w:numId="6" w16cid:durableId="892543620">
    <w:abstractNumId w:val="2"/>
  </w:num>
  <w:num w:numId="7" w16cid:durableId="1529564635">
    <w:abstractNumId w:val="4"/>
  </w:num>
  <w:num w:numId="8" w16cid:durableId="422263758">
    <w:abstractNumId w:val="1"/>
  </w:num>
  <w:num w:numId="9" w16cid:durableId="191378848">
    <w:abstractNumId w:val="0"/>
  </w:num>
  <w:num w:numId="10" w16cid:durableId="171336418">
    <w:abstractNumId w:val="8"/>
  </w:num>
  <w:num w:numId="11" w16cid:durableId="1199509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NDQwNzIwMDAxMzJX0lEKTi0uzszPAymwrAUAhoSA0CwAAAA="/>
  </w:docVars>
  <w:rsids>
    <w:rsidRoot w:val="00100B87"/>
    <w:rsid w:val="000146D2"/>
    <w:rsid w:val="000963A4"/>
    <w:rsid w:val="000E5391"/>
    <w:rsid w:val="000F1712"/>
    <w:rsid w:val="00100B87"/>
    <w:rsid w:val="001228D1"/>
    <w:rsid w:val="002146BA"/>
    <w:rsid w:val="00226C80"/>
    <w:rsid w:val="0023393A"/>
    <w:rsid w:val="002C6A68"/>
    <w:rsid w:val="0037666C"/>
    <w:rsid w:val="003A75CC"/>
    <w:rsid w:val="003B129D"/>
    <w:rsid w:val="003B2F6F"/>
    <w:rsid w:val="003B4DF5"/>
    <w:rsid w:val="003E66EC"/>
    <w:rsid w:val="004268B6"/>
    <w:rsid w:val="004525FE"/>
    <w:rsid w:val="004D628A"/>
    <w:rsid w:val="0050146D"/>
    <w:rsid w:val="005359C4"/>
    <w:rsid w:val="00560F93"/>
    <w:rsid w:val="0059496D"/>
    <w:rsid w:val="005A2B70"/>
    <w:rsid w:val="0060509D"/>
    <w:rsid w:val="00620028"/>
    <w:rsid w:val="00642FCD"/>
    <w:rsid w:val="00645514"/>
    <w:rsid w:val="00657BE6"/>
    <w:rsid w:val="006D0AB4"/>
    <w:rsid w:val="006E6729"/>
    <w:rsid w:val="00720A9E"/>
    <w:rsid w:val="00751B38"/>
    <w:rsid w:val="00796CB6"/>
    <w:rsid w:val="007A624C"/>
    <w:rsid w:val="00844276"/>
    <w:rsid w:val="0084577D"/>
    <w:rsid w:val="00846C22"/>
    <w:rsid w:val="00886604"/>
    <w:rsid w:val="008B266F"/>
    <w:rsid w:val="008C49C7"/>
    <w:rsid w:val="0090705D"/>
    <w:rsid w:val="00912450"/>
    <w:rsid w:val="009262F9"/>
    <w:rsid w:val="009818A3"/>
    <w:rsid w:val="009A662C"/>
    <w:rsid w:val="009C54C1"/>
    <w:rsid w:val="009D4A59"/>
    <w:rsid w:val="009E56E5"/>
    <w:rsid w:val="00A13E13"/>
    <w:rsid w:val="00A24B47"/>
    <w:rsid w:val="00A354E6"/>
    <w:rsid w:val="00A40F8C"/>
    <w:rsid w:val="00A73189"/>
    <w:rsid w:val="00AA27E3"/>
    <w:rsid w:val="00AD49A7"/>
    <w:rsid w:val="00AF09CF"/>
    <w:rsid w:val="00B15D5B"/>
    <w:rsid w:val="00B33806"/>
    <w:rsid w:val="00B6167B"/>
    <w:rsid w:val="00B65156"/>
    <w:rsid w:val="00BF77CF"/>
    <w:rsid w:val="00C42EEE"/>
    <w:rsid w:val="00C444DB"/>
    <w:rsid w:val="00C7449A"/>
    <w:rsid w:val="00CD438C"/>
    <w:rsid w:val="00D379BD"/>
    <w:rsid w:val="00D760D7"/>
    <w:rsid w:val="00D84407"/>
    <w:rsid w:val="00D917DC"/>
    <w:rsid w:val="00D91E23"/>
    <w:rsid w:val="00DA1137"/>
    <w:rsid w:val="00DD739F"/>
    <w:rsid w:val="00E0430E"/>
    <w:rsid w:val="00E901B3"/>
    <w:rsid w:val="00EC4610"/>
    <w:rsid w:val="00EE25C8"/>
    <w:rsid w:val="00F649CD"/>
    <w:rsid w:val="00F76DD6"/>
    <w:rsid w:val="00FB4586"/>
    <w:rsid w:val="00FF6077"/>
    <w:rsid w:val="08193AFF"/>
    <w:rsid w:val="0D2EA62A"/>
    <w:rsid w:val="18669F8F"/>
    <w:rsid w:val="2D537767"/>
    <w:rsid w:val="373A3547"/>
    <w:rsid w:val="3B58C325"/>
    <w:rsid w:val="40333698"/>
    <w:rsid w:val="41EE8F22"/>
    <w:rsid w:val="56731DCC"/>
    <w:rsid w:val="5FBC6896"/>
    <w:rsid w:val="7A15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8D9F53"/>
  <w15:docId w15:val="{7DA3A711-B90A-4A69-9FCA-CE6E4C7AE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00B87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hAnsi="Times New Roman" w:eastAsia="Times New Roman" w:cs="Times New Roman"/>
      <w:sz w:val="23"/>
      <w:szCs w:val="23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100B87"/>
    <w:rPr>
      <w:rFonts w:ascii="Times New Roman" w:hAnsi="Times New Roman" w:eastAsia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49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9C7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C49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9C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C49C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43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file:///C:\Users\kilean\Downloads\newyorkcharters.org\renewal" TargetMode="External" Id="R8c5b9049718f40f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290250507A24F8434D5E70676E7CC" ma:contentTypeVersion="24" ma:contentTypeDescription="Create a new document." ma:contentTypeScope="" ma:versionID="0deb3cc643d6cb228ac638c32a11eb88">
  <xsd:schema xmlns:xsd="http://www.w3.org/2001/XMLSchema" xmlns:xs="http://www.w3.org/2001/XMLSchema" xmlns:p="http://schemas.microsoft.com/office/2006/metadata/properties" xmlns:ns1="http://schemas.microsoft.com/sharepoint/v3" xmlns:ns2="35bd8e59-b1cf-419f-9b9f-ba69562445fe" xmlns:ns3="36867089-0e66-4887-8f12-d9d978369158" targetNamespace="http://schemas.microsoft.com/office/2006/metadata/properties" ma:root="true" ma:fieldsID="a8f79902c544f4acd037d59f1f9a7e3c" ns1:_="" ns2:_="" ns3:_="">
    <xsd:import namespace="http://schemas.microsoft.com/sharepoint/v3"/>
    <xsd:import namespace="35bd8e59-b1cf-419f-9b9f-ba69562445f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ink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8e59-b1cf-419f-9b9f-ba6956244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84558b3-4b7e-402e-a6c9-1417db9941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nk" ma:index="26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a0401ab-bc95-44db-9d0e-3a8416476754}" ma:internalName="TaxCatchAll" ma:showField="CatchAllData" ma:web="36867089-0e66-4887-8f12-d9d9783691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35bd8e59-b1cf-419f-9b9f-ba69562445fe">
      <Terms xmlns="http://schemas.microsoft.com/office/infopath/2007/PartnerControls"/>
    </lcf76f155ced4ddcb4097134ff3c332f>
    <TaxCatchAll xmlns="36867089-0e66-4887-8f12-d9d978369158" xsi:nil="true"/>
    <Link xmlns="35bd8e59-b1cf-419f-9b9f-ba69562445fe">
      <Url xsi:nil="true"/>
      <Description xsi:nil="true"/>
    </Lin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38B5F-E736-4535-AD44-963DDA6B94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A14644-EA76-42E4-ADC7-439B9AFF01D2}"/>
</file>

<file path=customXml/itemProps3.xml><?xml version="1.0" encoding="utf-8"?>
<ds:datastoreItem xmlns:ds="http://schemas.openxmlformats.org/officeDocument/2006/customXml" ds:itemID="{5EBB8F65-0822-4E63-BC21-3B387A6145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5bd8e59-b1cf-419f-9b9f-ba69562445fe"/>
    <ds:schemaRef ds:uri="36867089-0e66-4887-8f12-d9d978369158"/>
  </ds:schemaRefs>
</ds:datastoreItem>
</file>

<file path=customXml/itemProps4.xml><?xml version="1.0" encoding="utf-8"?>
<ds:datastoreItem xmlns:ds="http://schemas.openxmlformats.org/officeDocument/2006/customXml" ds:itemID="{80D1E13C-5A32-45A3-99E1-F289FE3F175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tate University of New York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ampbeaa</dc:creator>
  <lastModifiedBy>Kile, Andrew</lastModifiedBy>
  <revision>4</revision>
  <dcterms:created xsi:type="dcterms:W3CDTF">2025-01-16T17:09:00.0000000Z</dcterms:created>
  <dcterms:modified xsi:type="dcterms:W3CDTF">2025-01-24T15:18:49.00214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290250507A24F8434D5E70676E7CC</vt:lpwstr>
  </property>
  <property fmtid="{D5CDD505-2E9C-101B-9397-08002B2CF9AE}" pid="3" name="GrammarlyDocumentId">
    <vt:lpwstr>f5b78eac138cb81d11c7c4462bb4fddb9eaff6389ec5d8ea4f0f9182a12f29fa</vt:lpwstr>
  </property>
  <property fmtid="{D5CDD505-2E9C-101B-9397-08002B2CF9AE}" pid="4" name="MediaServiceImageTags">
    <vt:lpwstr/>
  </property>
</Properties>
</file>